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5E53CDDB" w:rsidR="00A81C0D" w:rsidRDefault="001C7205" w:rsidP="00A81C0D">
      <w:pPr>
        <w:pStyle w:val="Title"/>
        <w:rPr>
          <w:snapToGrid w:val="0"/>
        </w:rPr>
      </w:pPr>
      <w:r>
        <w:rPr>
          <w:snapToGrid w:val="0"/>
        </w:rPr>
        <w:t>O</w:t>
      </w:r>
      <w:r w:rsidR="00794B6A">
        <w:rPr>
          <w:snapToGrid w:val="0"/>
        </w:rPr>
        <w:t>regonBuys</w:t>
      </w:r>
      <w:r>
        <w:rPr>
          <w:snapToGrid w:val="0"/>
        </w:rPr>
        <w:t xml:space="preserve"> </w:t>
      </w:r>
      <w:r w:rsidR="00D3719E">
        <w:rPr>
          <w:snapToGrid w:val="0"/>
        </w:rPr>
        <w:t>Amendment Guidance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55A17C6" w14:textId="5EA99DFA" w:rsidR="000A5B39" w:rsidRDefault="00B9388E" w:rsidP="00E669AA">
      <w:r w:rsidRPr="00B9388E">
        <w:t>This guid</w:t>
      </w:r>
      <w:r w:rsidR="00194FF2">
        <w:t>ance document</w:t>
      </w:r>
      <w:r w:rsidR="004569E4">
        <w:t xml:space="preserve"> </w:t>
      </w:r>
      <w:r w:rsidR="00E669AA">
        <w:t>will help</w:t>
      </w:r>
      <w:r w:rsidRPr="00B9388E">
        <w:t xml:space="preserve"> </w:t>
      </w:r>
      <w:r w:rsidR="004B6632">
        <w:t>approvers understand how to approve/disapprove documents</w:t>
      </w:r>
      <w:r w:rsidR="00194FF2">
        <w:t xml:space="preserve"> in OregonBuys</w:t>
      </w:r>
      <w:r w:rsidR="00E669AA">
        <w:t xml:space="preserve">. </w:t>
      </w:r>
    </w:p>
    <w:p w14:paraId="12EF291A" w14:textId="6522EAA6" w:rsidR="00615F98" w:rsidRDefault="004B6632" w:rsidP="00615F98">
      <w:pPr>
        <w:pStyle w:val="Heading1"/>
      </w:pPr>
      <w:r>
        <w:t>Approvals Action Button (Home Screen)</w:t>
      </w:r>
    </w:p>
    <w:p w14:paraId="392AB641" w14:textId="387926BE" w:rsidR="00615F98" w:rsidRPr="00615F98" w:rsidRDefault="00615F98" w:rsidP="00615F98">
      <w:pPr>
        <w:numPr>
          <w:ilvl w:val="0"/>
          <w:numId w:val="40"/>
        </w:numPr>
        <w:rPr>
          <w:sz w:val="24"/>
          <w:szCs w:val="24"/>
        </w:rPr>
      </w:pPr>
      <w:r w:rsidRPr="00615F98">
        <w:rPr>
          <w:sz w:val="24"/>
          <w:szCs w:val="24"/>
        </w:rPr>
        <w:t>Items can be added, cancelled, or modified</w:t>
      </w:r>
    </w:p>
    <w:p w14:paraId="369EA246" w14:textId="77777777" w:rsidR="00615F98" w:rsidRPr="00615F98" w:rsidRDefault="00615F98" w:rsidP="00615F98">
      <w:pPr>
        <w:numPr>
          <w:ilvl w:val="0"/>
          <w:numId w:val="40"/>
        </w:numPr>
        <w:rPr>
          <w:sz w:val="24"/>
          <w:szCs w:val="24"/>
        </w:rPr>
      </w:pPr>
      <w:r w:rsidRPr="00615F98">
        <w:rPr>
          <w:sz w:val="24"/>
          <w:szCs w:val="24"/>
        </w:rPr>
        <w:t>Attachments can be added</w:t>
      </w:r>
    </w:p>
    <w:p w14:paraId="7EC415EB" w14:textId="77777777" w:rsidR="00615F98" w:rsidRPr="00615F98" w:rsidRDefault="00615F98" w:rsidP="00615F98">
      <w:pPr>
        <w:numPr>
          <w:ilvl w:val="0"/>
          <w:numId w:val="40"/>
        </w:numPr>
        <w:rPr>
          <w:sz w:val="24"/>
          <w:szCs w:val="24"/>
        </w:rPr>
      </w:pPr>
      <w:r w:rsidRPr="00615F98">
        <w:rPr>
          <w:sz w:val="24"/>
          <w:szCs w:val="24"/>
        </w:rPr>
        <w:t>The location, organization, type code, fiscal year, bid type and purchase method are among the fields that CANNOT be modified</w:t>
      </w:r>
    </w:p>
    <w:p w14:paraId="2EDE2873" w14:textId="49F4C332" w:rsidR="00B9388E" w:rsidRDefault="0002372F" w:rsidP="00B9388E">
      <w:pPr>
        <w:pStyle w:val="Heading1"/>
      </w:pPr>
      <w:r>
        <w:t>General Tab</w:t>
      </w:r>
    </w:p>
    <w:p w14:paraId="4AF91BB3" w14:textId="77777777" w:rsidR="00D3719E" w:rsidRPr="00D3719E" w:rsidRDefault="00D3719E" w:rsidP="00D3719E">
      <w:pPr>
        <w:numPr>
          <w:ilvl w:val="0"/>
          <w:numId w:val="36"/>
        </w:numPr>
        <w:rPr>
          <w:sz w:val="24"/>
          <w:szCs w:val="24"/>
        </w:rPr>
      </w:pPr>
      <w:r w:rsidRPr="00D3719E">
        <w:rPr>
          <w:sz w:val="24"/>
          <w:szCs w:val="24"/>
        </w:rPr>
        <w:t>Some information on the general tab can be modified such as description, available date and bid opening date</w:t>
      </w:r>
    </w:p>
    <w:p w14:paraId="51A87E43" w14:textId="77777777" w:rsidR="00D3719E" w:rsidRPr="00D3719E" w:rsidRDefault="00D3719E" w:rsidP="00D3719E">
      <w:pPr>
        <w:numPr>
          <w:ilvl w:val="0"/>
          <w:numId w:val="36"/>
        </w:numPr>
        <w:rPr>
          <w:sz w:val="24"/>
          <w:szCs w:val="24"/>
        </w:rPr>
      </w:pPr>
      <w:r w:rsidRPr="00D3719E">
        <w:rPr>
          <w:sz w:val="24"/>
          <w:szCs w:val="24"/>
        </w:rPr>
        <w:t>The location, organization, type code, fiscal year, bid type and purchase method are among the fields that CANNOT be modified</w:t>
      </w:r>
    </w:p>
    <w:p w14:paraId="4DF13FA3" w14:textId="7930C318" w:rsidR="0002372F" w:rsidRPr="0002372F" w:rsidRDefault="00D3719E" w:rsidP="0002372F">
      <w:r>
        <w:rPr>
          <w:noProof/>
        </w:rPr>
        <w:drawing>
          <wp:inline distT="0" distB="0" distL="0" distR="0" wp14:anchorId="5EB95E16" wp14:editId="27965484">
            <wp:extent cx="6858000" cy="3225165"/>
            <wp:effectExtent l="152400" t="152400" r="361950" b="356235"/>
            <wp:docPr id="10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2FA961B-87B1-4D73-BD9B-983BD3375F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2FA961B-87B1-4D73-BD9B-983BD3375F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6E31D9" w14:textId="226E27C6" w:rsidR="0002372F" w:rsidRDefault="0002372F" w:rsidP="0002372F">
      <w:pPr>
        <w:ind w:firstLine="360"/>
      </w:pPr>
    </w:p>
    <w:p w14:paraId="07498401" w14:textId="66BF3E75" w:rsidR="0002372F" w:rsidRDefault="0002372F" w:rsidP="0002372F">
      <w:pPr>
        <w:ind w:firstLine="360"/>
      </w:pPr>
    </w:p>
    <w:p w14:paraId="4897AF2A" w14:textId="3CE98EFF" w:rsidR="0002372F" w:rsidRPr="0002372F" w:rsidRDefault="00615F98" w:rsidP="0002372F">
      <w:pPr>
        <w:pStyle w:val="Heading1"/>
      </w:pPr>
      <w:r>
        <w:lastRenderedPageBreak/>
        <w:t>Attachments Tab</w:t>
      </w:r>
    </w:p>
    <w:p w14:paraId="48C9FDF5" w14:textId="77777777" w:rsidR="00615F98" w:rsidRPr="00615F98" w:rsidRDefault="00615F98" w:rsidP="00615F98">
      <w:pPr>
        <w:numPr>
          <w:ilvl w:val="0"/>
          <w:numId w:val="38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15F98">
        <w:rPr>
          <w:rFonts w:ascii="Calibri" w:eastAsia="Calibri" w:hAnsi="Calibri" w:cs="Calibri"/>
          <w:color w:val="272626"/>
          <w:kern w:val="24"/>
          <w:sz w:val="24"/>
          <w:szCs w:val="24"/>
        </w:rPr>
        <w:t>Attachments and questions can be added or modified (e.g., responses to vendor Questions on Q&amp;A)</w:t>
      </w:r>
    </w:p>
    <w:p w14:paraId="46E50282" w14:textId="227B9798" w:rsidR="0002372F" w:rsidRPr="0002372F" w:rsidRDefault="00615F98" w:rsidP="0002372F">
      <w:r>
        <w:rPr>
          <w:noProof/>
        </w:rPr>
        <w:drawing>
          <wp:inline distT="0" distB="0" distL="0" distR="0" wp14:anchorId="7A737204" wp14:editId="70D4C103">
            <wp:extent cx="6858000" cy="2905760"/>
            <wp:effectExtent l="152400" t="152400" r="361950" b="370840"/>
            <wp:docPr id="5" name="Picture 4" descr="Graphical user interface, text, application, chat or text message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692EDE-814D-4A68-BFCC-13670389DC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, text, application, chat or text message, email&#10;&#10;Description automatically generated">
                      <a:extLst>
                        <a:ext uri="{FF2B5EF4-FFF2-40B4-BE49-F238E27FC236}">
                          <a16:creationId xmlns:a16="http://schemas.microsoft.com/office/drawing/2014/main" id="{BE692EDE-814D-4A68-BFCC-13670389DC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00"/>
                    <a:stretch/>
                  </pic:blipFill>
                  <pic:spPr>
                    <a:xfrm>
                      <a:off x="0" y="0"/>
                      <a:ext cx="6858000" cy="290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2372F" w:rsidRPr="0002372F" w:rsidSect="00183F9E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9392D" w14:textId="77777777" w:rsidR="00435EE4" w:rsidRDefault="00435EE4" w:rsidP="00E70CEF">
      <w:pPr>
        <w:spacing w:after="0" w:line="240" w:lineRule="auto"/>
      </w:pPr>
      <w:r>
        <w:separator/>
      </w:r>
    </w:p>
  </w:endnote>
  <w:endnote w:type="continuationSeparator" w:id="0">
    <w:p w14:paraId="67407130" w14:textId="77777777" w:rsidR="00435EE4" w:rsidRDefault="00435EE4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015F5" w14:textId="45F1D709" w:rsidR="00183F9E" w:rsidRPr="00183F9E" w:rsidRDefault="00435EE4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 w:rsidR="0002372F">
          <w:rPr>
            <w:rFonts w:ascii="Arial" w:hAnsi="Arial" w:cs="Arial"/>
            <w:sz w:val="18"/>
            <w:szCs w:val="18"/>
          </w:rPr>
          <w:t>May 17</w:t>
        </w:r>
        <w:r w:rsidR="00B9388E">
          <w:rPr>
            <w:rFonts w:ascii="Arial" w:hAnsi="Arial" w:cs="Arial"/>
            <w:sz w:val="18"/>
            <w:szCs w:val="18"/>
          </w:rPr>
          <w:t>, 2021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40160517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003B80">
              <w:rPr>
                <w:rFonts w:ascii="Arial" w:hAnsi="Arial" w:cs="Arial"/>
                <w:sz w:val="18"/>
                <w:szCs w:val="18"/>
              </w:rPr>
              <w:t>Apri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03B80">
              <w:rPr>
                <w:rFonts w:ascii="Arial" w:hAnsi="Arial" w:cs="Arial"/>
                <w:sz w:val="18"/>
                <w:szCs w:val="18"/>
              </w:rPr>
              <w:t>7</w:t>
            </w:r>
            <w:r>
              <w:rPr>
                <w:rFonts w:ascii="Arial" w:hAnsi="Arial" w:cs="Arial"/>
                <w:sz w:val="18"/>
                <w:szCs w:val="18"/>
              </w:rPr>
              <w:t>, 2021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A9FD8" w14:textId="77777777" w:rsidR="00435EE4" w:rsidRDefault="00435EE4" w:rsidP="00E70CEF">
      <w:pPr>
        <w:spacing w:after="0" w:line="240" w:lineRule="auto"/>
      </w:pPr>
      <w:r>
        <w:separator/>
      </w:r>
    </w:p>
  </w:footnote>
  <w:footnote w:type="continuationSeparator" w:id="0">
    <w:p w14:paraId="2B7200B3" w14:textId="77777777" w:rsidR="00435EE4" w:rsidRDefault="00435EE4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457F3"/>
    <w:multiLevelType w:val="hybridMultilevel"/>
    <w:tmpl w:val="8B20D5BE"/>
    <w:lvl w:ilvl="0" w:tplc="7472D52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22B54C0"/>
    <w:multiLevelType w:val="hybridMultilevel"/>
    <w:tmpl w:val="483A7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A59EC"/>
    <w:multiLevelType w:val="hybridMultilevel"/>
    <w:tmpl w:val="7184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304D8"/>
    <w:multiLevelType w:val="hybridMultilevel"/>
    <w:tmpl w:val="242C0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B73EB"/>
    <w:multiLevelType w:val="hybridMultilevel"/>
    <w:tmpl w:val="7B3ABB40"/>
    <w:lvl w:ilvl="0" w:tplc="0D7E07A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665D6E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6CFA2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37EE23A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860A5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C0FB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F61ECA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E46CE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6AE5C26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16607"/>
    <w:multiLevelType w:val="hybridMultilevel"/>
    <w:tmpl w:val="E5D49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54937"/>
    <w:multiLevelType w:val="hybridMultilevel"/>
    <w:tmpl w:val="4498DC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E92CAC"/>
    <w:multiLevelType w:val="hybridMultilevel"/>
    <w:tmpl w:val="11180780"/>
    <w:lvl w:ilvl="0" w:tplc="0F7E96F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246E"/>
    <w:multiLevelType w:val="hybridMultilevel"/>
    <w:tmpl w:val="AFF2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C07E3"/>
    <w:multiLevelType w:val="hybridMultilevel"/>
    <w:tmpl w:val="A36E3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46277D5D"/>
    <w:multiLevelType w:val="hybridMultilevel"/>
    <w:tmpl w:val="77BAB6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30473E"/>
    <w:multiLevelType w:val="hybridMultilevel"/>
    <w:tmpl w:val="AE2670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2F78"/>
    <w:multiLevelType w:val="hybridMultilevel"/>
    <w:tmpl w:val="8C3669EE"/>
    <w:lvl w:ilvl="0" w:tplc="3A9CDF8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007F21"/>
    <w:multiLevelType w:val="hybridMultilevel"/>
    <w:tmpl w:val="D010AEFE"/>
    <w:lvl w:ilvl="0" w:tplc="DC147E3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C7F4F72"/>
    <w:multiLevelType w:val="hybridMultilevel"/>
    <w:tmpl w:val="058E8E70"/>
    <w:lvl w:ilvl="0" w:tplc="05F62CF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24385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82758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8E9154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C26B3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1C001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6AE9E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78F8D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C6A3B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D763784"/>
    <w:multiLevelType w:val="hybridMultilevel"/>
    <w:tmpl w:val="01A465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E2B6871"/>
    <w:multiLevelType w:val="hybridMultilevel"/>
    <w:tmpl w:val="1F4E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638FB"/>
    <w:multiLevelType w:val="hybridMultilevel"/>
    <w:tmpl w:val="5DC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822FD"/>
    <w:multiLevelType w:val="hybridMultilevel"/>
    <w:tmpl w:val="FBA814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5AC4CE6"/>
    <w:multiLevelType w:val="hybridMultilevel"/>
    <w:tmpl w:val="A6187CE2"/>
    <w:lvl w:ilvl="0" w:tplc="77C66456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A02B7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0CC11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B60F32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8E69C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A8AA2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7C40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D89492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9CB18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5D27AA4"/>
    <w:multiLevelType w:val="hybridMultilevel"/>
    <w:tmpl w:val="884A02CC"/>
    <w:lvl w:ilvl="0" w:tplc="C61816C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33146F"/>
    <w:multiLevelType w:val="hybridMultilevel"/>
    <w:tmpl w:val="43C42690"/>
    <w:lvl w:ilvl="0" w:tplc="EA7058AC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34348C"/>
    <w:multiLevelType w:val="hybridMultilevel"/>
    <w:tmpl w:val="596C12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4733742"/>
    <w:multiLevelType w:val="hybridMultilevel"/>
    <w:tmpl w:val="4DD0B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76020DBE"/>
    <w:multiLevelType w:val="hybridMultilevel"/>
    <w:tmpl w:val="E2AA1DE4"/>
    <w:lvl w:ilvl="0" w:tplc="3940B41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8B5211"/>
    <w:multiLevelType w:val="hybridMultilevel"/>
    <w:tmpl w:val="45006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21"/>
  </w:num>
  <w:num w:numId="4">
    <w:abstractNumId w:val="3"/>
  </w:num>
  <w:num w:numId="5">
    <w:abstractNumId w:val="20"/>
  </w:num>
  <w:num w:numId="6">
    <w:abstractNumId w:val="6"/>
  </w:num>
  <w:num w:numId="7">
    <w:abstractNumId w:val="34"/>
  </w:num>
  <w:num w:numId="8">
    <w:abstractNumId w:val="32"/>
  </w:num>
  <w:num w:numId="9">
    <w:abstractNumId w:val="38"/>
  </w:num>
  <w:num w:numId="10">
    <w:abstractNumId w:val="16"/>
  </w:num>
  <w:num w:numId="11">
    <w:abstractNumId w:val="13"/>
  </w:num>
  <w:num w:numId="12">
    <w:abstractNumId w:val="9"/>
  </w:num>
  <w:num w:numId="13">
    <w:abstractNumId w:val="31"/>
  </w:num>
  <w:num w:numId="14">
    <w:abstractNumId w:val="30"/>
  </w:num>
  <w:num w:numId="15">
    <w:abstractNumId w:val="8"/>
  </w:num>
  <w:num w:numId="16">
    <w:abstractNumId w:val="26"/>
  </w:num>
  <w:num w:numId="17">
    <w:abstractNumId w:val="12"/>
  </w:num>
  <w:num w:numId="18">
    <w:abstractNumId w:val="23"/>
  </w:num>
  <w:num w:numId="19">
    <w:abstractNumId w:val="22"/>
  </w:num>
  <w:num w:numId="20">
    <w:abstractNumId w:val="33"/>
  </w:num>
  <w:num w:numId="21">
    <w:abstractNumId w:val="29"/>
  </w:num>
  <w:num w:numId="22">
    <w:abstractNumId w:val="5"/>
  </w:num>
  <w:num w:numId="23">
    <w:abstractNumId w:val="28"/>
  </w:num>
  <w:num w:numId="24">
    <w:abstractNumId w:val="10"/>
  </w:num>
  <w:num w:numId="25">
    <w:abstractNumId w:val="4"/>
  </w:num>
  <w:num w:numId="26">
    <w:abstractNumId w:val="14"/>
  </w:num>
  <w:num w:numId="27">
    <w:abstractNumId w:val="1"/>
  </w:num>
  <w:num w:numId="28">
    <w:abstractNumId w:val="35"/>
  </w:num>
  <w:num w:numId="29">
    <w:abstractNumId w:val="27"/>
  </w:num>
  <w:num w:numId="30">
    <w:abstractNumId w:val="25"/>
  </w:num>
  <w:num w:numId="31">
    <w:abstractNumId w:val="2"/>
  </w:num>
  <w:num w:numId="32">
    <w:abstractNumId w:val="7"/>
  </w:num>
  <w:num w:numId="33">
    <w:abstractNumId w:val="17"/>
  </w:num>
  <w:num w:numId="34">
    <w:abstractNumId w:val="39"/>
  </w:num>
  <w:num w:numId="35">
    <w:abstractNumId w:val="37"/>
  </w:num>
  <w:num w:numId="36">
    <w:abstractNumId w:val="24"/>
  </w:num>
  <w:num w:numId="37">
    <w:abstractNumId w:val="0"/>
  </w:num>
  <w:num w:numId="38">
    <w:abstractNumId w:val="15"/>
  </w:num>
  <w:num w:numId="39">
    <w:abstractNumId w:val="19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mwrAUAPFpshiwAAAA="/>
  </w:docVars>
  <w:rsids>
    <w:rsidRoot w:val="00F93466"/>
    <w:rsid w:val="00003B80"/>
    <w:rsid w:val="0000611E"/>
    <w:rsid w:val="00012669"/>
    <w:rsid w:val="00012BC6"/>
    <w:rsid w:val="00017974"/>
    <w:rsid w:val="0002372F"/>
    <w:rsid w:val="00025A7A"/>
    <w:rsid w:val="00037640"/>
    <w:rsid w:val="0005480C"/>
    <w:rsid w:val="000827B0"/>
    <w:rsid w:val="000837C1"/>
    <w:rsid w:val="00093F55"/>
    <w:rsid w:val="000959EA"/>
    <w:rsid w:val="000A5B39"/>
    <w:rsid w:val="000C48C9"/>
    <w:rsid w:val="000D0D96"/>
    <w:rsid w:val="000D0F4E"/>
    <w:rsid w:val="000D362C"/>
    <w:rsid w:val="000E6632"/>
    <w:rsid w:val="000F49A3"/>
    <w:rsid w:val="000F670C"/>
    <w:rsid w:val="0010566A"/>
    <w:rsid w:val="00112C45"/>
    <w:rsid w:val="00115396"/>
    <w:rsid w:val="00120DA1"/>
    <w:rsid w:val="0014412E"/>
    <w:rsid w:val="001532A9"/>
    <w:rsid w:val="001576E7"/>
    <w:rsid w:val="00162E56"/>
    <w:rsid w:val="001740A4"/>
    <w:rsid w:val="001829DF"/>
    <w:rsid w:val="00183F9E"/>
    <w:rsid w:val="00194FF2"/>
    <w:rsid w:val="00195B66"/>
    <w:rsid w:val="001A1954"/>
    <w:rsid w:val="001C7205"/>
    <w:rsid w:val="001D7B01"/>
    <w:rsid w:val="001E230F"/>
    <w:rsid w:val="001E2B57"/>
    <w:rsid w:val="001F33BA"/>
    <w:rsid w:val="00213AF9"/>
    <w:rsid w:val="00213D6A"/>
    <w:rsid w:val="002227AA"/>
    <w:rsid w:val="0023135A"/>
    <w:rsid w:val="00232368"/>
    <w:rsid w:val="002724BB"/>
    <w:rsid w:val="00273BB8"/>
    <w:rsid w:val="00284708"/>
    <w:rsid w:val="00284945"/>
    <w:rsid w:val="002938B9"/>
    <w:rsid w:val="002A0EA8"/>
    <w:rsid w:val="002A3362"/>
    <w:rsid w:val="002B538F"/>
    <w:rsid w:val="002C4E90"/>
    <w:rsid w:val="002F03E8"/>
    <w:rsid w:val="00302F10"/>
    <w:rsid w:val="003045AB"/>
    <w:rsid w:val="00317748"/>
    <w:rsid w:val="00327379"/>
    <w:rsid w:val="00335A3C"/>
    <w:rsid w:val="00337026"/>
    <w:rsid w:val="00347414"/>
    <w:rsid w:val="00376AAB"/>
    <w:rsid w:val="00377EBC"/>
    <w:rsid w:val="00382328"/>
    <w:rsid w:val="003833EE"/>
    <w:rsid w:val="00391163"/>
    <w:rsid w:val="003B00CC"/>
    <w:rsid w:val="003D600D"/>
    <w:rsid w:val="003D65EF"/>
    <w:rsid w:val="003D79A7"/>
    <w:rsid w:val="003E01D9"/>
    <w:rsid w:val="003E262C"/>
    <w:rsid w:val="0040441F"/>
    <w:rsid w:val="004122D2"/>
    <w:rsid w:val="004216AC"/>
    <w:rsid w:val="00422C0B"/>
    <w:rsid w:val="00423B4B"/>
    <w:rsid w:val="00435EE4"/>
    <w:rsid w:val="00444F1A"/>
    <w:rsid w:val="0045039C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632"/>
    <w:rsid w:val="004B6999"/>
    <w:rsid w:val="004C5B55"/>
    <w:rsid w:val="004D0151"/>
    <w:rsid w:val="004D1782"/>
    <w:rsid w:val="004E4F9B"/>
    <w:rsid w:val="004F39EC"/>
    <w:rsid w:val="00506BE3"/>
    <w:rsid w:val="0052266E"/>
    <w:rsid w:val="005241E5"/>
    <w:rsid w:val="00525B35"/>
    <w:rsid w:val="005403D0"/>
    <w:rsid w:val="005820AD"/>
    <w:rsid w:val="0058587D"/>
    <w:rsid w:val="005A1FAD"/>
    <w:rsid w:val="005C0882"/>
    <w:rsid w:val="005D1480"/>
    <w:rsid w:val="005F0B10"/>
    <w:rsid w:val="00615F98"/>
    <w:rsid w:val="006215CA"/>
    <w:rsid w:val="006220A8"/>
    <w:rsid w:val="0063204A"/>
    <w:rsid w:val="00634145"/>
    <w:rsid w:val="0064761B"/>
    <w:rsid w:val="00651B30"/>
    <w:rsid w:val="006613B5"/>
    <w:rsid w:val="00671339"/>
    <w:rsid w:val="0067270F"/>
    <w:rsid w:val="00685ED5"/>
    <w:rsid w:val="0068643D"/>
    <w:rsid w:val="006A139B"/>
    <w:rsid w:val="006B6D90"/>
    <w:rsid w:val="006C2397"/>
    <w:rsid w:val="006C327E"/>
    <w:rsid w:val="006D3AC5"/>
    <w:rsid w:val="006D4355"/>
    <w:rsid w:val="006E3FBB"/>
    <w:rsid w:val="00715529"/>
    <w:rsid w:val="00724368"/>
    <w:rsid w:val="0072662B"/>
    <w:rsid w:val="00727539"/>
    <w:rsid w:val="00733FFA"/>
    <w:rsid w:val="00744D60"/>
    <w:rsid w:val="00776637"/>
    <w:rsid w:val="0077719D"/>
    <w:rsid w:val="00787CE8"/>
    <w:rsid w:val="00794B6A"/>
    <w:rsid w:val="0079620E"/>
    <w:rsid w:val="007A1604"/>
    <w:rsid w:val="007B5B12"/>
    <w:rsid w:val="007D05D9"/>
    <w:rsid w:val="007D2EFC"/>
    <w:rsid w:val="007D5DFD"/>
    <w:rsid w:val="007D6EE2"/>
    <w:rsid w:val="007D7978"/>
    <w:rsid w:val="007E0714"/>
    <w:rsid w:val="007F522C"/>
    <w:rsid w:val="00804757"/>
    <w:rsid w:val="0080558F"/>
    <w:rsid w:val="00821164"/>
    <w:rsid w:val="00825535"/>
    <w:rsid w:val="00846B64"/>
    <w:rsid w:val="008471FD"/>
    <w:rsid w:val="00851242"/>
    <w:rsid w:val="00867826"/>
    <w:rsid w:val="00870907"/>
    <w:rsid w:val="00870D1B"/>
    <w:rsid w:val="008743C3"/>
    <w:rsid w:val="008807B4"/>
    <w:rsid w:val="00886098"/>
    <w:rsid w:val="008B35B6"/>
    <w:rsid w:val="008B3797"/>
    <w:rsid w:val="008C288E"/>
    <w:rsid w:val="008D2F95"/>
    <w:rsid w:val="008E5827"/>
    <w:rsid w:val="008F7365"/>
    <w:rsid w:val="009009EE"/>
    <w:rsid w:val="00902214"/>
    <w:rsid w:val="009058F8"/>
    <w:rsid w:val="009119E0"/>
    <w:rsid w:val="00916A8E"/>
    <w:rsid w:val="0092563B"/>
    <w:rsid w:val="0092568B"/>
    <w:rsid w:val="009275AE"/>
    <w:rsid w:val="00932438"/>
    <w:rsid w:val="00935983"/>
    <w:rsid w:val="00937265"/>
    <w:rsid w:val="009426EB"/>
    <w:rsid w:val="00945919"/>
    <w:rsid w:val="00957308"/>
    <w:rsid w:val="00982466"/>
    <w:rsid w:val="0098346D"/>
    <w:rsid w:val="00990AB4"/>
    <w:rsid w:val="009946A3"/>
    <w:rsid w:val="009A06D3"/>
    <w:rsid w:val="009C35EF"/>
    <w:rsid w:val="00A0619A"/>
    <w:rsid w:val="00A206B0"/>
    <w:rsid w:val="00A36CD2"/>
    <w:rsid w:val="00A4015B"/>
    <w:rsid w:val="00A43ED5"/>
    <w:rsid w:val="00A51F72"/>
    <w:rsid w:val="00A539E7"/>
    <w:rsid w:val="00A6184E"/>
    <w:rsid w:val="00A81C0D"/>
    <w:rsid w:val="00A94E7A"/>
    <w:rsid w:val="00A955DC"/>
    <w:rsid w:val="00A97710"/>
    <w:rsid w:val="00AB3D7F"/>
    <w:rsid w:val="00AC3CC0"/>
    <w:rsid w:val="00AD1449"/>
    <w:rsid w:val="00AD6807"/>
    <w:rsid w:val="00AF6088"/>
    <w:rsid w:val="00B029AF"/>
    <w:rsid w:val="00B111E1"/>
    <w:rsid w:val="00B538C0"/>
    <w:rsid w:val="00B8133F"/>
    <w:rsid w:val="00B910CC"/>
    <w:rsid w:val="00B9388E"/>
    <w:rsid w:val="00BA764C"/>
    <w:rsid w:val="00BB3CDB"/>
    <w:rsid w:val="00BB478F"/>
    <w:rsid w:val="00BC5278"/>
    <w:rsid w:val="00BD3C8E"/>
    <w:rsid w:val="00BD763D"/>
    <w:rsid w:val="00BF360D"/>
    <w:rsid w:val="00BF4762"/>
    <w:rsid w:val="00C00E08"/>
    <w:rsid w:val="00C1192B"/>
    <w:rsid w:val="00C20061"/>
    <w:rsid w:val="00C22663"/>
    <w:rsid w:val="00C3764C"/>
    <w:rsid w:val="00C652F5"/>
    <w:rsid w:val="00C74AAE"/>
    <w:rsid w:val="00C94FB7"/>
    <w:rsid w:val="00CF194D"/>
    <w:rsid w:val="00CF668D"/>
    <w:rsid w:val="00D042AB"/>
    <w:rsid w:val="00D13FFB"/>
    <w:rsid w:val="00D17105"/>
    <w:rsid w:val="00D31271"/>
    <w:rsid w:val="00D35046"/>
    <w:rsid w:val="00D3719E"/>
    <w:rsid w:val="00D474E8"/>
    <w:rsid w:val="00D546B0"/>
    <w:rsid w:val="00D6180D"/>
    <w:rsid w:val="00D62B1F"/>
    <w:rsid w:val="00D8064B"/>
    <w:rsid w:val="00D83788"/>
    <w:rsid w:val="00D854F9"/>
    <w:rsid w:val="00D90D3C"/>
    <w:rsid w:val="00D944FC"/>
    <w:rsid w:val="00D96F45"/>
    <w:rsid w:val="00DC1BA3"/>
    <w:rsid w:val="00DC3034"/>
    <w:rsid w:val="00DD2AF1"/>
    <w:rsid w:val="00DE300D"/>
    <w:rsid w:val="00DE6CAC"/>
    <w:rsid w:val="00DF0BCB"/>
    <w:rsid w:val="00DF0FA9"/>
    <w:rsid w:val="00DF1865"/>
    <w:rsid w:val="00E2365E"/>
    <w:rsid w:val="00E3017F"/>
    <w:rsid w:val="00E37DEB"/>
    <w:rsid w:val="00E61B3E"/>
    <w:rsid w:val="00E65B82"/>
    <w:rsid w:val="00E669AA"/>
    <w:rsid w:val="00E70CEF"/>
    <w:rsid w:val="00E80520"/>
    <w:rsid w:val="00E812E7"/>
    <w:rsid w:val="00EA474F"/>
    <w:rsid w:val="00EA6B64"/>
    <w:rsid w:val="00EB36E1"/>
    <w:rsid w:val="00EB5761"/>
    <w:rsid w:val="00EC7D62"/>
    <w:rsid w:val="00EE1842"/>
    <w:rsid w:val="00EE4C30"/>
    <w:rsid w:val="00EE5F71"/>
    <w:rsid w:val="00EF14C2"/>
    <w:rsid w:val="00EF3F85"/>
    <w:rsid w:val="00F05D86"/>
    <w:rsid w:val="00F137EF"/>
    <w:rsid w:val="00F1403B"/>
    <w:rsid w:val="00F16B0F"/>
    <w:rsid w:val="00F225CE"/>
    <w:rsid w:val="00F50F95"/>
    <w:rsid w:val="00F54B77"/>
    <w:rsid w:val="00F76DFD"/>
    <w:rsid w:val="00F8389C"/>
    <w:rsid w:val="00F85F91"/>
    <w:rsid w:val="00F93466"/>
    <w:rsid w:val="00F95DFC"/>
    <w:rsid w:val="00FA37F4"/>
    <w:rsid w:val="00FB3893"/>
    <w:rsid w:val="00FD1506"/>
    <w:rsid w:val="00FE522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58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3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78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268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0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BP</Value>
    </Doc_x0020_Type>
  </documentManagement>
</p:properties>
</file>

<file path=customXml/itemProps1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BF649C-E4F4-42A4-ABDC-188DABE1936B}"/>
</file>

<file path=customXml/itemProps3.xml><?xml version="1.0" encoding="utf-8"?>
<ds:datastoreItem xmlns:ds="http://schemas.openxmlformats.org/officeDocument/2006/customXml" ds:itemID="{594A3A3F-A04A-48CF-8B64-523F549B976C}"/>
</file>

<file path=customXml/itemProps4.xml><?xml version="1.0" encoding="utf-8"?>
<ds:datastoreItem xmlns:ds="http://schemas.openxmlformats.org/officeDocument/2006/customXml" ds:itemID="{45690DBF-44DD-49DA-9EDE-573C1CDC63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1</TotalTime>
  <Pages>2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dment guide</dc:title>
  <dc:subject/>
  <dc:creator>VELEZ Amy E * DAS</dc:creator>
  <cp:keywords/>
  <dc:description/>
  <cp:lastModifiedBy>Cory Mabry</cp:lastModifiedBy>
  <cp:revision>3</cp:revision>
  <dcterms:created xsi:type="dcterms:W3CDTF">2021-05-18T18:55:00Z</dcterms:created>
  <dcterms:modified xsi:type="dcterms:W3CDTF">2021-06-02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